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56F02" w14:textId="77777777" w:rsidR="005A091B" w:rsidRDefault="004C579B">
      <w:pPr>
        <w:pStyle w:val="Title"/>
      </w:pPr>
      <w:r>
        <w:t>My title</w:t>
      </w:r>
    </w:p>
    <w:p w14:paraId="6E007E6F" w14:textId="77777777" w:rsidR="005A091B" w:rsidRDefault="004C579B">
      <w:pPr>
        <w:pStyle w:val="Author"/>
      </w:pPr>
      <w:r>
        <w:t>author 1</w:t>
      </w:r>
    </w:p>
    <w:p w14:paraId="23FF58F2" w14:textId="77777777" w:rsidR="005A091B" w:rsidRDefault="004C579B">
      <w:pPr>
        <w:pStyle w:val="Author"/>
      </w:pPr>
      <w:r>
        <w:t>other author</w:t>
      </w:r>
    </w:p>
    <w:p w14:paraId="1603EFB1" w14:textId="77777777" w:rsidR="005A091B" w:rsidRDefault="004C579B">
      <w:pPr>
        <w:pStyle w:val="Date"/>
      </w:pPr>
      <w:r>
        <w:t>2017-12-14</w:t>
      </w:r>
    </w:p>
    <w:p w14:paraId="300F207C" w14:textId="77777777" w:rsidR="005A091B" w:rsidRDefault="004C579B">
      <w:pPr>
        <w:pStyle w:val="Abstract"/>
      </w:pPr>
      <w:r>
        <w:t>My abstract</w:t>
      </w:r>
    </w:p>
    <w:p w14:paraId="4F5DFDF4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63E4495D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47DF58D0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5E5F1035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7FFDA9A0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4161604D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4FB84981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6BE8CA67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CA9CAE0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78D8DE25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32CF2B6D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0C1C35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34700380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48431AF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516F65C7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5A6C8" w14:textId="77777777" w:rsidR="00490CA3" w:rsidRDefault="00490CA3">
      <w:pPr>
        <w:spacing w:after="0"/>
      </w:pPr>
      <w:r>
        <w:separator/>
      </w:r>
    </w:p>
  </w:endnote>
  <w:endnote w:type="continuationSeparator" w:id="0">
    <w:p w14:paraId="1943FC74" w14:textId="77777777" w:rsidR="00490CA3" w:rsidRDefault="00490C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63B6A" w14:textId="77777777" w:rsidR="00490CA3" w:rsidRDefault="00490CA3">
      <w:r>
        <w:separator/>
      </w:r>
    </w:p>
  </w:footnote>
  <w:footnote w:type="continuationSeparator" w:id="0">
    <w:p w14:paraId="25143517" w14:textId="77777777" w:rsidR="00490CA3" w:rsidRDefault="00490C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7655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4483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6E2B1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EF9E2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E147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DD2FE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7E4C2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82A2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D046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C4A7A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18160133">
    <w:abstractNumId w:val="2"/>
  </w:num>
  <w:num w:numId="2" w16cid:durableId="900555809">
    <w:abstractNumId w:val="1"/>
  </w:num>
  <w:num w:numId="3" w16cid:durableId="122818118">
    <w:abstractNumId w:val="0"/>
  </w:num>
  <w:num w:numId="4" w16cid:durableId="1795128926">
    <w:abstractNumId w:val="12"/>
  </w:num>
  <w:num w:numId="5" w16cid:durableId="1882594768">
    <w:abstractNumId w:val="10"/>
  </w:num>
  <w:num w:numId="6" w16cid:durableId="1091924685">
    <w:abstractNumId w:val="9"/>
  </w:num>
  <w:num w:numId="7" w16cid:durableId="279529547">
    <w:abstractNumId w:val="8"/>
  </w:num>
  <w:num w:numId="8" w16cid:durableId="1308777989">
    <w:abstractNumId w:val="7"/>
  </w:num>
  <w:num w:numId="9" w16cid:durableId="1032413135">
    <w:abstractNumId w:val="11"/>
  </w:num>
  <w:num w:numId="10" w16cid:durableId="278537953">
    <w:abstractNumId w:val="6"/>
  </w:num>
  <w:num w:numId="11" w16cid:durableId="1202353810">
    <w:abstractNumId w:val="5"/>
  </w:num>
  <w:num w:numId="12" w16cid:durableId="1987394740">
    <w:abstractNumId w:val="4"/>
  </w:num>
  <w:num w:numId="13" w16cid:durableId="52887574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90CA3"/>
    <w:rsid w:val="004C579B"/>
    <w:rsid w:val="004E29B3"/>
    <w:rsid w:val="00590D07"/>
    <w:rsid w:val="005A091B"/>
    <w:rsid w:val="00784D58"/>
    <w:rsid w:val="007861D6"/>
    <w:rsid w:val="00884F3F"/>
    <w:rsid w:val="008D6863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63723"/>
  <w15:docId w15:val="{ECBBA31B-CCEE-41FE-90D8-4D6D90575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86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lex Hu</cp:lastModifiedBy>
  <cp:revision>5</cp:revision>
  <dcterms:created xsi:type="dcterms:W3CDTF">2017-12-14T12:35:00Z</dcterms:created>
  <dcterms:modified xsi:type="dcterms:W3CDTF">2022-08-21T15:22:00Z</dcterms:modified>
</cp:coreProperties>
</file>